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AAA8BB" w14:textId="77777777" w:rsidR="009C6F3C" w:rsidRPr="002534D2" w:rsidRDefault="00005D97">
      <w:pPr>
        <w:jc w:val="center"/>
        <w:rPr>
          <w:b/>
          <w:bCs/>
        </w:rPr>
      </w:pPr>
      <w:r w:rsidRPr="002534D2">
        <w:rPr>
          <w:b/>
          <w:bCs/>
          <w:noProof/>
          <w:sz w:val="20"/>
        </w:rPr>
        <w:drawing>
          <wp:anchor distT="0" distB="0" distL="114300" distR="114300" simplePos="0" relativeHeight="251657728" behindDoc="1" locked="0" layoutInCell="1" allowOverlap="1" wp14:anchorId="60AAA8F6" wp14:editId="3194D8E2">
            <wp:simplePos x="0" y="0"/>
            <wp:positionH relativeFrom="column">
              <wp:posOffset>4549140</wp:posOffset>
            </wp:positionH>
            <wp:positionV relativeFrom="paragraph">
              <wp:posOffset>-205740</wp:posOffset>
            </wp:positionV>
            <wp:extent cx="845820" cy="118423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820" cy="118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4B0A" w:rsidRPr="002534D2">
        <w:rPr>
          <w:b/>
          <w:bCs/>
        </w:rPr>
        <w:t xml:space="preserve"> </w:t>
      </w:r>
      <w:r w:rsidR="009C6F3C" w:rsidRPr="002534D2">
        <w:rPr>
          <w:b/>
          <w:bCs/>
        </w:rPr>
        <w:t xml:space="preserve">SCHOOL HEALTH COUNCIL </w:t>
      </w:r>
    </w:p>
    <w:p w14:paraId="60AAA8BC" w14:textId="7C092D42" w:rsidR="00750602" w:rsidRPr="002534D2" w:rsidRDefault="005908BB" w:rsidP="00FF7FBE">
      <w:pPr>
        <w:pStyle w:val="Caption"/>
      </w:pPr>
      <w:r>
        <w:t>January 30</w:t>
      </w:r>
      <w:r w:rsidR="004F6218" w:rsidRPr="004F6218">
        <w:rPr>
          <w:vertAlign w:val="superscript"/>
        </w:rPr>
        <w:t>th</w:t>
      </w:r>
      <w:r w:rsidR="00FF7FBE">
        <w:t xml:space="preserve"> </w:t>
      </w:r>
      <w:r w:rsidR="004F6218">
        <w:t>Agenda</w:t>
      </w:r>
      <w:r w:rsidR="00C5397B" w:rsidRPr="002534D2">
        <w:t xml:space="preserve"> </w:t>
      </w:r>
    </w:p>
    <w:p w14:paraId="60AAA8BD" w14:textId="3E690679" w:rsidR="009C6F3C" w:rsidRPr="002534D2" w:rsidRDefault="00AF76D6">
      <w:pPr>
        <w:pStyle w:val="Caption"/>
      </w:pPr>
      <w:r w:rsidRPr="002534D2">
        <w:t>3:</w:t>
      </w:r>
      <w:r w:rsidR="00F0629B" w:rsidRPr="002534D2">
        <w:t>1</w:t>
      </w:r>
      <w:r w:rsidR="00FF7FBE">
        <w:t>5</w:t>
      </w:r>
      <w:r w:rsidR="00E62BF9" w:rsidRPr="002534D2">
        <w:t xml:space="preserve"> p.m.</w:t>
      </w:r>
    </w:p>
    <w:p w14:paraId="60AAA8BE" w14:textId="558440C5" w:rsidR="009C6F3C" w:rsidRPr="002534D2" w:rsidRDefault="005908BB">
      <w:pPr>
        <w:pStyle w:val="Caption"/>
      </w:pPr>
      <w:r>
        <w:t>Board</w:t>
      </w:r>
      <w:r w:rsidR="00FF7FBE">
        <w:t xml:space="preserve"> Room - Central</w:t>
      </w:r>
    </w:p>
    <w:p w14:paraId="60AAA8BF" w14:textId="77777777" w:rsidR="009C6F3C" w:rsidRPr="002534D2" w:rsidRDefault="009C6F3C">
      <w:pPr>
        <w:rPr>
          <w:b/>
          <w:bCs/>
          <w:u w:val="single"/>
        </w:rPr>
      </w:pPr>
    </w:p>
    <w:p w14:paraId="60AAA8C0" w14:textId="77777777" w:rsidR="00481706" w:rsidRPr="002534D2" w:rsidRDefault="00481706" w:rsidP="00481706">
      <w:pPr>
        <w:rPr>
          <w:b/>
          <w:bCs/>
        </w:rPr>
      </w:pPr>
      <w:r w:rsidRPr="002534D2">
        <w:rPr>
          <w:b/>
          <w:bCs/>
          <w:u w:val="single"/>
        </w:rPr>
        <w:t>Members of SHC</w:t>
      </w:r>
      <w:r w:rsidRPr="002534D2">
        <w:rPr>
          <w:b/>
          <w:bCs/>
        </w:rPr>
        <w:t>:</w:t>
      </w:r>
    </w:p>
    <w:p w14:paraId="27AB8716" w14:textId="59170121" w:rsidR="00856A6C" w:rsidRDefault="00481706" w:rsidP="00481706">
      <w:pPr>
        <w:rPr>
          <w:sz w:val="20"/>
        </w:rPr>
      </w:pPr>
      <w:r w:rsidRPr="002534D2">
        <w:rPr>
          <w:sz w:val="20"/>
        </w:rPr>
        <w:t>Brian Bliss – Superintendent</w:t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493D87">
        <w:rPr>
          <w:sz w:val="20"/>
        </w:rPr>
        <w:t xml:space="preserve">Hillary Bauer </w:t>
      </w:r>
      <w:r w:rsidR="00F6655F">
        <w:rPr>
          <w:sz w:val="20"/>
        </w:rPr>
        <w:t>–</w:t>
      </w:r>
      <w:r w:rsidR="00493D87">
        <w:rPr>
          <w:sz w:val="20"/>
        </w:rPr>
        <w:t xml:space="preserve"> Parent</w:t>
      </w:r>
      <w:r w:rsidR="00F6655F">
        <w:rPr>
          <w:sz w:val="20"/>
        </w:rPr>
        <w:t xml:space="preserve"> Representative</w:t>
      </w:r>
    </w:p>
    <w:p w14:paraId="60AAA8C1" w14:textId="6A6E9941" w:rsidR="00481706" w:rsidRPr="002534D2" w:rsidRDefault="00481706" w:rsidP="00481706">
      <w:pPr>
        <w:rPr>
          <w:sz w:val="20"/>
        </w:rPr>
      </w:pPr>
      <w:r w:rsidRPr="002534D2">
        <w:rPr>
          <w:sz w:val="20"/>
        </w:rPr>
        <w:t>Rob Dangler – Assistant Superintendent</w:t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  <w:t>Scott Long – Principal (HS)</w:t>
      </w:r>
    </w:p>
    <w:p w14:paraId="1C9303CE" w14:textId="173C8010" w:rsidR="00E21EBA" w:rsidRDefault="00481706" w:rsidP="00481706">
      <w:pPr>
        <w:rPr>
          <w:sz w:val="20"/>
        </w:rPr>
      </w:pPr>
      <w:r w:rsidRPr="002534D2">
        <w:rPr>
          <w:sz w:val="20"/>
        </w:rPr>
        <w:t>Nikki Bender – School Nurse</w:t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621343">
        <w:rPr>
          <w:sz w:val="20"/>
        </w:rPr>
        <w:t>Brent Buckwalter</w:t>
      </w:r>
      <w:r w:rsidR="00F73192">
        <w:rPr>
          <w:sz w:val="20"/>
        </w:rPr>
        <w:t xml:space="preserve"> – Assistant Principal (HS)</w:t>
      </w:r>
    </w:p>
    <w:p w14:paraId="60AAA8C2" w14:textId="4C8551CF" w:rsidR="00481706" w:rsidRDefault="00E21EBA" w:rsidP="00481706">
      <w:pPr>
        <w:rPr>
          <w:sz w:val="20"/>
        </w:rPr>
      </w:pPr>
      <w:r>
        <w:rPr>
          <w:sz w:val="20"/>
        </w:rPr>
        <w:t>Becky Taylor – School Nurse</w:t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154004">
        <w:rPr>
          <w:sz w:val="20"/>
        </w:rPr>
        <w:t>Stephanie Milazzo - Assistant Principal (HS)</w:t>
      </w:r>
    </w:p>
    <w:p w14:paraId="1F0F3DD5" w14:textId="531554F2" w:rsidR="00270B81" w:rsidRPr="002534D2" w:rsidRDefault="00270B81" w:rsidP="00481706">
      <w:pPr>
        <w:rPr>
          <w:sz w:val="20"/>
        </w:rPr>
      </w:pPr>
      <w:r w:rsidRPr="002534D2">
        <w:rPr>
          <w:sz w:val="20"/>
        </w:rPr>
        <w:t>Mollie Truitt – School Nurse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621343">
        <w:rPr>
          <w:sz w:val="20"/>
        </w:rPr>
        <w:t>Jed King – Assistant Principal (HS)</w:t>
      </w:r>
    </w:p>
    <w:p w14:paraId="797F592D" w14:textId="1D9A9B69" w:rsidR="00A32F76" w:rsidRDefault="0021762F" w:rsidP="00E21EBA">
      <w:pPr>
        <w:rPr>
          <w:sz w:val="20"/>
        </w:rPr>
      </w:pPr>
      <w:r w:rsidRPr="002534D2">
        <w:rPr>
          <w:sz w:val="20"/>
        </w:rPr>
        <w:t>Ashley Edwards-Nace – Director of Behavioral Health</w:t>
      </w:r>
      <w:r w:rsidR="0094294E">
        <w:rPr>
          <w:sz w:val="20"/>
        </w:rPr>
        <w:tab/>
      </w:r>
      <w:r w:rsidR="0094294E">
        <w:rPr>
          <w:sz w:val="20"/>
        </w:rPr>
        <w:tab/>
      </w:r>
      <w:r w:rsidR="0094294E">
        <w:rPr>
          <w:sz w:val="20"/>
        </w:rPr>
        <w:tab/>
      </w:r>
      <w:r w:rsidR="00286081">
        <w:rPr>
          <w:sz w:val="20"/>
        </w:rPr>
        <w:t>Paul Gladfelter – Principal (Middle Level)</w:t>
      </w:r>
    </w:p>
    <w:p w14:paraId="017C1CFC" w14:textId="26B09294" w:rsidR="00DF11BB" w:rsidRDefault="0021762F" w:rsidP="00E21EBA">
      <w:pPr>
        <w:rPr>
          <w:sz w:val="20"/>
        </w:rPr>
      </w:pPr>
      <w:r>
        <w:rPr>
          <w:sz w:val="20"/>
        </w:rPr>
        <w:t>Marla Davis – Occupational Therapist</w:t>
      </w:r>
      <w:r>
        <w:rPr>
          <w:sz w:val="20"/>
        </w:rPr>
        <w:tab/>
      </w:r>
      <w:r>
        <w:rPr>
          <w:sz w:val="20"/>
        </w:rPr>
        <w:tab/>
      </w:r>
      <w:r w:rsidR="004D72B6">
        <w:rPr>
          <w:sz w:val="20"/>
        </w:rPr>
        <w:tab/>
      </w:r>
      <w:r w:rsidR="004D72B6">
        <w:rPr>
          <w:sz w:val="20"/>
        </w:rPr>
        <w:tab/>
      </w:r>
      <w:r w:rsidR="004D72B6">
        <w:rPr>
          <w:sz w:val="20"/>
        </w:rPr>
        <w:tab/>
      </w:r>
      <w:r w:rsidR="00286081">
        <w:rPr>
          <w:sz w:val="20"/>
        </w:rPr>
        <w:t>Chris Patterson</w:t>
      </w:r>
      <w:r w:rsidR="0025786D">
        <w:rPr>
          <w:sz w:val="20"/>
        </w:rPr>
        <w:t xml:space="preserve"> – </w:t>
      </w:r>
      <w:r w:rsidR="00286081">
        <w:rPr>
          <w:sz w:val="20"/>
        </w:rPr>
        <w:t>Assistant Principal</w:t>
      </w:r>
      <w:r w:rsidR="0025786D">
        <w:rPr>
          <w:sz w:val="20"/>
        </w:rPr>
        <w:t xml:space="preserve"> (Smith)</w:t>
      </w:r>
    </w:p>
    <w:p w14:paraId="20D1BB03" w14:textId="16DAD4C4" w:rsidR="00A2105D" w:rsidRDefault="0021762F" w:rsidP="00E21EBA">
      <w:pPr>
        <w:rPr>
          <w:sz w:val="20"/>
        </w:rPr>
      </w:pPr>
      <w:r>
        <w:rPr>
          <w:sz w:val="20"/>
        </w:rPr>
        <w:t>Lindsay Pringle – LGH Health Promotion Specialist</w:t>
      </w:r>
      <w:r w:rsidR="002736D1">
        <w:rPr>
          <w:sz w:val="20"/>
        </w:rPr>
        <w:tab/>
      </w:r>
      <w:r w:rsidR="002736D1">
        <w:rPr>
          <w:sz w:val="20"/>
        </w:rPr>
        <w:tab/>
      </w:r>
      <w:r w:rsidR="002736D1">
        <w:rPr>
          <w:sz w:val="20"/>
        </w:rPr>
        <w:tab/>
      </w:r>
      <w:r w:rsidR="004D72B6">
        <w:rPr>
          <w:sz w:val="20"/>
        </w:rPr>
        <w:tab/>
      </w:r>
      <w:r w:rsidR="0025786D">
        <w:rPr>
          <w:sz w:val="20"/>
        </w:rPr>
        <w:t>John Dolan – Assistant Principal (Swift)</w:t>
      </w:r>
    </w:p>
    <w:p w14:paraId="3E55708D" w14:textId="62DC61A8" w:rsidR="00E21EBA" w:rsidRDefault="0021762F" w:rsidP="00E21EBA">
      <w:pPr>
        <w:rPr>
          <w:sz w:val="20"/>
        </w:rPr>
      </w:pPr>
      <w:r w:rsidRPr="002534D2">
        <w:rPr>
          <w:sz w:val="20"/>
        </w:rPr>
        <w:t>Morgan Miller – Wellness and Fitness Instructor</w:t>
      </w:r>
      <w:r w:rsidR="002736D1">
        <w:rPr>
          <w:sz w:val="20"/>
        </w:rPr>
        <w:tab/>
      </w:r>
      <w:r w:rsidR="002736D1">
        <w:rPr>
          <w:sz w:val="20"/>
        </w:rPr>
        <w:tab/>
      </w:r>
      <w:r w:rsidR="00FF7FBE">
        <w:rPr>
          <w:sz w:val="20"/>
        </w:rPr>
        <w:tab/>
      </w:r>
      <w:r w:rsidR="00FF7FBE">
        <w:rPr>
          <w:sz w:val="20"/>
        </w:rPr>
        <w:tab/>
      </w:r>
      <w:r w:rsidR="0025786D">
        <w:rPr>
          <w:sz w:val="20"/>
        </w:rPr>
        <w:t>Zach Bauermaster – Principal (Providence)</w:t>
      </w:r>
    </w:p>
    <w:p w14:paraId="60AAA8C4" w14:textId="73A8ADAB" w:rsidR="00481706" w:rsidRDefault="0021762F" w:rsidP="00E21EBA">
      <w:pPr>
        <w:rPr>
          <w:sz w:val="20"/>
        </w:rPr>
      </w:pPr>
      <w:r>
        <w:rPr>
          <w:sz w:val="20"/>
        </w:rPr>
        <w:t>Jill Almoney – Middle School F.A.C.S. Instructor</w:t>
      </w:r>
      <w:r w:rsidR="00A33339">
        <w:rPr>
          <w:sz w:val="20"/>
        </w:rPr>
        <w:tab/>
      </w:r>
      <w:r w:rsidR="00A33339">
        <w:rPr>
          <w:sz w:val="20"/>
        </w:rPr>
        <w:tab/>
      </w:r>
      <w:r w:rsidR="00A33339">
        <w:rPr>
          <w:sz w:val="20"/>
        </w:rPr>
        <w:tab/>
      </w:r>
      <w:r w:rsidR="00A33339">
        <w:rPr>
          <w:sz w:val="20"/>
        </w:rPr>
        <w:tab/>
      </w:r>
      <w:r w:rsidR="0025786D">
        <w:rPr>
          <w:sz w:val="20"/>
        </w:rPr>
        <w:t>Rebecca Gajecki – Principal (QE)</w:t>
      </w:r>
    </w:p>
    <w:p w14:paraId="22E01326" w14:textId="6CD0919F" w:rsidR="00A2105D" w:rsidRPr="002534D2" w:rsidRDefault="0021762F" w:rsidP="00E21EBA">
      <w:pPr>
        <w:rPr>
          <w:sz w:val="20"/>
        </w:rPr>
      </w:pPr>
      <w:r w:rsidRPr="002534D2">
        <w:rPr>
          <w:sz w:val="20"/>
        </w:rPr>
        <w:t>Matt Kirchoff – Director of Food Service and Transportation</w:t>
      </w:r>
      <w:r w:rsidR="00A33339">
        <w:rPr>
          <w:sz w:val="20"/>
        </w:rPr>
        <w:tab/>
      </w:r>
      <w:r w:rsidR="00A33339">
        <w:rPr>
          <w:sz w:val="20"/>
        </w:rPr>
        <w:tab/>
      </w:r>
      <w:r w:rsidR="00A33339">
        <w:rPr>
          <w:sz w:val="20"/>
        </w:rPr>
        <w:tab/>
      </w:r>
      <w:r w:rsidR="0025786D">
        <w:rPr>
          <w:sz w:val="20"/>
        </w:rPr>
        <w:t>Sara Parrish – Principal (Bart)</w:t>
      </w:r>
    </w:p>
    <w:p w14:paraId="305117EF" w14:textId="77777777" w:rsidR="00C452C6" w:rsidRDefault="00BD0B9D" w:rsidP="00060D2D">
      <w:pPr>
        <w:rPr>
          <w:sz w:val="20"/>
        </w:rPr>
      </w:pPr>
      <w:r>
        <w:rPr>
          <w:sz w:val="20"/>
        </w:rPr>
        <w:t>Angela Sunday</w:t>
      </w:r>
      <w:r w:rsidR="0021762F" w:rsidRPr="002534D2">
        <w:rPr>
          <w:sz w:val="20"/>
        </w:rPr>
        <w:t xml:space="preserve"> – Food Services Assist</w:t>
      </w:r>
      <w:r w:rsidR="0021762F">
        <w:rPr>
          <w:sz w:val="20"/>
        </w:rPr>
        <w:t>ant</w:t>
      </w:r>
      <w:r w:rsidR="00C76237">
        <w:rPr>
          <w:sz w:val="20"/>
        </w:rPr>
        <w:tab/>
      </w:r>
      <w:r w:rsidR="00C76237">
        <w:rPr>
          <w:sz w:val="20"/>
        </w:rPr>
        <w:tab/>
      </w:r>
      <w:r w:rsidR="00C76237">
        <w:rPr>
          <w:sz w:val="20"/>
        </w:rPr>
        <w:tab/>
      </w:r>
      <w:r w:rsidR="004C6333">
        <w:rPr>
          <w:sz w:val="20"/>
        </w:rPr>
        <w:tab/>
      </w:r>
      <w:r w:rsidR="004C6333">
        <w:rPr>
          <w:sz w:val="20"/>
        </w:rPr>
        <w:tab/>
      </w:r>
      <w:r w:rsidR="0025786D">
        <w:rPr>
          <w:sz w:val="20"/>
        </w:rPr>
        <w:t>Chris Zander – Principal (Clermont</w:t>
      </w:r>
      <w:r w:rsidR="00C452C6">
        <w:rPr>
          <w:sz w:val="20"/>
        </w:rPr>
        <w:t>)</w:t>
      </w:r>
    </w:p>
    <w:p w14:paraId="4CCD17DC" w14:textId="210676A0" w:rsidR="006B4B0D" w:rsidRPr="002534D2" w:rsidRDefault="003B0874" w:rsidP="00060D2D">
      <w:pPr>
        <w:rPr>
          <w:sz w:val="20"/>
        </w:rPr>
      </w:pPr>
      <w:r>
        <w:rPr>
          <w:sz w:val="20"/>
        </w:rPr>
        <w:t>Jasel Garcia</w:t>
      </w:r>
      <w:r w:rsidR="0021762F" w:rsidRPr="00C94DC5">
        <w:rPr>
          <w:sz w:val="20"/>
          <w:szCs w:val="20"/>
        </w:rPr>
        <w:t xml:space="preserve"> </w:t>
      </w:r>
      <w:r w:rsidR="0021762F" w:rsidRPr="002534D2">
        <w:rPr>
          <w:sz w:val="20"/>
        </w:rPr>
        <w:t>–</w:t>
      </w:r>
      <w:r w:rsidR="0021762F" w:rsidRPr="00C94DC5">
        <w:rPr>
          <w:sz w:val="20"/>
          <w:szCs w:val="20"/>
        </w:rPr>
        <w:t xml:space="preserve"> Student Representative</w:t>
      </w:r>
      <w:r w:rsidR="00481706" w:rsidRPr="002534D2">
        <w:rPr>
          <w:sz w:val="20"/>
        </w:rPr>
        <w:tab/>
      </w:r>
      <w:r w:rsidR="00C76237">
        <w:rPr>
          <w:sz w:val="20"/>
        </w:rPr>
        <w:tab/>
      </w:r>
      <w:r w:rsidR="00C76237">
        <w:rPr>
          <w:sz w:val="20"/>
        </w:rPr>
        <w:tab/>
      </w:r>
      <w:r w:rsidR="00C76237">
        <w:rPr>
          <w:sz w:val="20"/>
        </w:rPr>
        <w:tab/>
      </w:r>
      <w:r w:rsidR="00C76237">
        <w:rPr>
          <w:sz w:val="20"/>
        </w:rPr>
        <w:tab/>
      </w:r>
      <w:r w:rsidR="00E6212C">
        <w:rPr>
          <w:sz w:val="20"/>
        </w:rPr>
        <w:t>Jane Ausel</w:t>
      </w:r>
      <w:r w:rsidR="00E6212C">
        <w:rPr>
          <w:sz w:val="20"/>
          <w:szCs w:val="20"/>
        </w:rPr>
        <w:t xml:space="preserve"> </w:t>
      </w:r>
      <w:r w:rsidR="00E6212C" w:rsidRPr="002534D2">
        <w:rPr>
          <w:sz w:val="20"/>
        </w:rPr>
        <w:t>–</w:t>
      </w:r>
      <w:r w:rsidR="00E6212C">
        <w:rPr>
          <w:sz w:val="20"/>
        </w:rPr>
        <w:t xml:space="preserve"> School Board Representative</w:t>
      </w:r>
    </w:p>
    <w:p w14:paraId="39C40320" w14:textId="54A65A95" w:rsidR="004D72B6" w:rsidRDefault="004D72B6" w:rsidP="00C94DC5">
      <w:pPr>
        <w:rPr>
          <w:sz w:val="20"/>
          <w:szCs w:val="20"/>
        </w:rPr>
      </w:pPr>
    </w:p>
    <w:p w14:paraId="60AAA8CC" w14:textId="57BAF133" w:rsidR="006413C4" w:rsidRPr="00C94DC5" w:rsidRDefault="00C94DC5" w:rsidP="00C94DC5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60AAA8CD" w14:textId="77777777" w:rsidR="006413C4" w:rsidRPr="002534D2" w:rsidRDefault="000F13E6" w:rsidP="00975360">
      <w:pPr>
        <w:rPr>
          <w:b/>
          <w:bCs/>
        </w:rPr>
      </w:pPr>
      <w:r w:rsidRPr="002534D2">
        <w:rPr>
          <w:b/>
          <w:bCs/>
        </w:rPr>
        <w:t>Meeting Minutes</w:t>
      </w:r>
    </w:p>
    <w:p w14:paraId="60AAA8CE" w14:textId="77777777" w:rsidR="000F13E6" w:rsidRPr="002534D2" w:rsidRDefault="000F13E6" w:rsidP="00975360">
      <w:pPr>
        <w:rPr>
          <w:b/>
          <w:bCs/>
        </w:rPr>
      </w:pPr>
    </w:p>
    <w:p w14:paraId="60AAA8CF" w14:textId="2B31333E" w:rsidR="000F13E6" w:rsidRPr="002534D2" w:rsidRDefault="000F13E6" w:rsidP="00975360">
      <w:pPr>
        <w:rPr>
          <w:bCs/>
        </w:rPr>
      </w:pPr>
      <w:r w:rsidRPr="002534D2">
        <w:rPr>
          <w:bCs/>
        </w:rPr>
        <w:t xml:space="preserve">In Attendance: </w:t>
      </w:r>
    </w:p>
    <w:p w14:paraId="60AAA8D0" w14:textId="77777777" w:rsidR="000F13E6" w:rsidRPr="002534D2" w:rsidRDefault="000F13E6" w:rsidP="00975360">
      <w:pPr>
        <w:rPr>
          <w:b/>
          <w:bCs/>
        </w:rPr>
      </w:pPr>
    </w:p>
    <w:p w14:paraId="60AAA8D1" w14:textId="77777777" w:rsidR="009C6F3C" w:rsidRPr="002534D2" w:rsidRDefault="009C6F3C" w:rsidP="00975360">
      <w:pPr>
        <w:rPr>
          <w:b/>
          <w:bCs/>
        </w:rPr>
      </w:pPr>
      <w:r w:rsidRPr="002534D2">
        <w:rPr>
          <w:b/>
          <w:bCs/>
        </w:rPr>
        <w:t>Old Business:</w:t>
      </w:r>
    </w:p>
    <w:p w14:paraId="60AAA8D2" w14:textId="4482A8A2" w:rsidR="00C8634F" w:rsidRPr="002534D2" w:rsidRDefault="00C8634F" w:rsidP="00C8634F">
      <w:pPr>
        <w:ind w:left="360"/>
        <w:rPr>
          <w:rFonts w:ascii="HelveticaNeueLT Std" w:hAnsi="HelveticaNeueLT Std"/>
          <w:sz w:val="20"/>
          <w:szCs w:val="20"/>
        </w:rPr>
      </w:pPr>
    </w:p>
    <w:p w14:paraId="5EE1F6AD" w14:textId="6D60B1E0" w:rsidR="008F66B0" w:rsidRPr="00193DD9" w:rsidRDefault="009F3B03" w:rsidP="00193DD9">
      <w:pPr>
        <w:numPr>
          <w:ilvl w:val="0"/>
          <w:numId w:val="16"/>
        </w:numPr>
        <w:rPr>
          <w:rFonts w:ascii="HelveticaNeueLT Std" w:hAnsi="HelveticaNeueLT Std"/>
          <w:b/>
          <w:sz w:val="20"/>
          <w:szCs w:val="20"/>
        </w:rPr>
      </w:pPr>
      <w:r>
        <w:rPr>
          <w:rFonts w:ascii="HelveticaNeueLT Std" w:hAnsi="HelveticaNeueLT Std"/>
          <w:b/>
        </w:rPr>
        <w:t>Brainstorming for mental health/BMI trends</w:t>
      </w:r>
    </w:p>
    <w:p w14:paraId="60AAA8DA" w14:textId="77777777" w:rsidR="00803991" w:rsidRPr="002534D2" w:rsidRDefault="00803991" w:rsidP="00803991">
      <w:pPr>
        <w:ind w:left="360"/>
        <w:rPr>
          <w:rFonts w:ascii="HelveticaNeueLT Std" w:hAnsi="HelveticaNeueLT Std"/>
          <w:b/>
          <w:sz w:val="20"/>
          <w:szCs w:val="20"/>
        </w:rPr>
      </w:pPr>
    </w:p>
    <w:p w14:paraId="60AAA8DB" w14:textId="77777777" w:rsidR="004975A0" w:rsidRPr="002534D2" w:rsidRDefault="00D12B01" w:rsidP="00120A4F">
      <w:pPr>
        <w:rPr>
          <w:rFonts w:ascii="HelveticaNeueLT Std" w:hAnsi="HelveticaNeueLT Std"/>
        </w:rPr>
      </w:pPr>
      <w:r w:rsidRPr="002534D2">
        <w:rPr>
          <w:rFonts w:ascii="HelveticaNeueLT Std" w:hAnsi="HelveticaNeueLT Std"/>
          <w:b/>
          <w:sz w:val="20"/>
          <w:szCs w:val="20"/>
        </w:rPr>
        <w:t>NEW BUSINESS:</w:t>
      </w:r>
    </w:p>
    <w:p w14:paraId="6CFC4300" w14:textId="5897FFB3" w:rsidR="0027150C" w:rsidRPr="001A5B50" w:rsidRDefault="008C2236" w:rsidP="001A5B50">
      <w:pPr>
        <w:ind w:left="360"/>
      </w:pPr>
      <w:r w:rsidRPr="002534D2">
        <w:t xml:space="preserve">. </w:t>
      </w:r>
    </w:p>
    <w:p w14:paraId="60AAA8DD" w14:textId="1EE267C5" w:rsidR="00C8634F" w:rsidRPr="002534D2" w:rsidRDefault="0088758F" w:rsidP="0088758F">
      <w:pPr>
        <w:pStyle w:val="ListParagraph"/>
        <w:numPr>
          <w:ilvl w:val="0"/>
          <w:numId w:val="19"/>
        </w:numPr>
        <w:rPr>
          <w:b/>
        </w:rPr>
      </w:pPr>
      <w:r w:rsidRPr="002534D2">
        <w:rPr>
          <w:b/>
        </w:rPr>
        <w:t>Report of Food Services:</w:t>
      </w:r>
    </w:p>
    <w:p w14:paraId="60AAA8DF" w14:textId="77777777" w:rsidR="00677E51" w:rsidRPr="00FD18C9" w:rsidRDefault="00677E51" w:rsidP="00677E51">
      <w:pPr>
        <w:pStyle w:val="ListParagraph"/>
        <w:numPr>
          <w:ilvl w:val="0"/>
          <w:numId w:val="28"/>
        </w:numPr>
      </w:pPr>
    </w:p>
    <w:p w14:paraId="0F259B43" w14:textId="5B8B3B33" w:rsidR="00923193" w:rsidRDefault="00923193" w:rsidP="00677E51">
      <w:pPr>
        <w:pStyle w:val="ListParagraph"/>
        <w:numPr>
          <w:ilvl w:val="0"/>
          <w:numId w:val="19"/>
        </w:numPr>
        <w:rPr>
          <w:b/>
        </w:rPr>
      </w:pPr>
      <w:r>
        <w:rPr>
          <w:b/>
        </w:rPr>
        <w:t>Nursing Update:</w:t>
      </w:r>
    </w:p>
    <w:p w14:paraId="30D28AC3" w14:textId="77777777" w:rsidR="00923193" w:rsidRPr="00923193" w:rsidRDefault="00923193" w:rsidP="00923193">
      <w:pPr>
        <w:pStyle w:val="ListParagraph"/>
        <w:numPr>
          <w:ilvl w:val="0"/>
          <w:numId w:val="28"/>
        </w:numPr>
        <w:rPr>
          <w:bCs/>
        </w:rPr>
      </w:pPr>
    </w:p>
    <w:p w14:paraId="60AAA8E0" w14:textId="224D6B99" w:rsidR="00677E51" w:rsidRPr="002534D2" w:rsidRDefault="00677E51" w:rsidP="00677E51">
      <w:pPr>
        <w:pStyle w:val="ListParagraph"/>
        <w:numPr>
          <w:ilvl w:val="0"/>
          <w:numId w:val="19"/>
        </w:numPr>
        <w:rPr>
          <w:b/>
        </w:rPr>
      </w:pPr>
      <w:r w:rsidRPr="002534D2">
        <w:rPr>
          <w:b/>
        </w:rPr>
        <w:t>LG Health Updates:</w:t>
      </w:r>
    </w:p>
    <w:p w14:paraId="5FEEE6A4" w14:textId="4318CC3C" w:rsidR="00F1794A" w:rsidRPr="008502D1" w:rsidRDefault="00F1794A" w:rsidP="008502D1">
      <w:pPr>
        <w:pStyle w:val="ListParagraph"/>
        <w:numPr>
          <w:ilvl w:val="0"/>
          <w:numId w:val="28"/>
        </w:numPr>
        <w:rPr>
          <w:bCs/>
        </w:rPr>
      </w:pPr>
    </w:p>
    <w:p w14:paraId="60AAA8E8" w14:textId="77777777" w:rsidR="002919F6" w:rsidRPr="002534D2" w:rsidRDefault="002919F6" w:rsidP="00DA1999">
      <w:pPr>
        <w:pStyle w:val="ListParagraph"/>
        <w:numPr>
          <w:ilvl w:val="0"/>
          <w:numId w:val="19"/>
        </w:numPr>
        <w:rPr>
          <w:b/>
        </w:rPr>
      </w:pPr>
      <w:r w:rsidRPr="002534D2">
        <w:rPr>
          <w:b/>
        </w:rPr>
        <w:t>Behavioral Health Updates:</w:t>
      </w:r>
    </w:p>
    <w:p w14:paraId="0AC28449" w14:textId="77777777" w:rsidR="004D01FF" w:rsidRPr="007D45C8" w:rsidRDefault="004D01FF" w:rsidP="007D45C8">
      <w:pPr>
        <w:pStyle w:val="ListParagraph"/>
        <w:numPr>
          <w:ilvl w:val="0"/>
          <w:numId w:val="24"/>
        </w:numPr>
      </w:pPr>
    </w:p>
    <w:p w14:paraId="2CD170EB" w14:textId="2F4660DF" w:rsidR="00FD6A27" w:rsidRPr="00611D67" w:rsidRDefault="003C0F08" w:rsidP="00611D67">
      <w:pPr>
        <w:pStyle w:val="ListParagraph"/>
        <w:numPr>
          <w:ilvl w:val="0"/>
          <w:numId w:val="19"/>
        </w:numPr>
        <w:rPr>
          <w:b/>
        </w:rPr>
      </w:pPr>
      <w:r>
        <w:rPr>
          <w:b/>
        </w:rPr>
        <w:t>Additional</w:t>
      </w:r>
      <w:r w:rsidR="00DA1999" w:rsidRPr="002534D2">
        <w:rPr>
          <w:b/>
        </w:rPr>
        <w:t xml:space="preserve"> Updates:</w:t>
      </w:r>
    </w:p>
    <w:p w14:paraId="08F6D63F" w14:textId="0834FDD7" w:rsidR="00611D67" w:rsidRPr="00D7783A" w:rsidRDefault="00611D67" w:rsidP="00FA3FE8">
      <w:pPr>
        <w:pStyle w:val="ListParagraph"/>
        <w:numPr>
          <w:ilvl w:val="0"/>
          <w:numId w:val="31"/>
        </w:numPr>
      </w:pPr>
    </w:p>
    <w:p w14:paraId="60AAA8F0" w14:textId="25FE2DF7" w:rsidR="006B7A4A" w:rsidRPr="00D7783A" w:rsidRDefault="006B7A4A" w:rsidP="00541B85"/>
    <w:p w14:paraId="7FAC1756" w14:textId="77777777" w:rsidR="00FD18C9" w:rsidRDefault="00FD18C9" w:rsidP="00FD18C9">
      <w:pPr>
        <w:ind w:left="720"/>
        <w:jc w:val="center"/>
        <w:rPr>
          <w:b/>
        </w:rPr>
      </w:pPr>
    </w:p>
    <w:p w14:paraId="5C8A5362" w14:textId="77777777" w:rsidR="00FD18C9" w:rsidRDefault="00FD18C9" w:rsidP="00FD18C9">
      <w:pPr>
        <w:ind w:left="720"/>
        <w:jc w:val="center"/>
        <w:rPr>
          <w:b/>
        </w:rPr>
      </w:pPr>
    </w:p>
    <w:p w14:paraId="3FDAEAC6" w14:textId="77777777" w:rsidR="00FD18C9" w:rsidRDefault="00FD18C9" w:rsidP="00FD18C9">
      <w:pPr>
        <w:ind w:left="720"/>
        <w:jc w:val="center"/>
        <w:rPr>
          <w:b/>
        </w:rPr>
      </w:pPr>
    </w:p>
    <w:p w14:paraId="60AAA8F5" w14:textId="2D1713D3" w:rsidR="00C5397B" w:rsidRPr="002534D2" w:rsidRDefault="00E82A47" w:rsidP="00FD18C9">
      <w:pPr>
        <w:ind w:left="720"/>
        <w:jc w:val="center"/>
      </w:pPr>
      <w:r w:rsidRPr="00FD18C9">
        <w:rPr>
          <w:b/>
        </w:rPr>
        <w:t xml:space="preserve">Next meeting: </w:t>
      </w:r>
      <w:r w:rsidR="0035483B">
        <w:rPr>
          <w:b/>
        </w:rPr>
        <w:t>April 24</w:t>
      </w:r>
      <w:r w:rsidR="00D801A9">
        <w:rPr>
          <w:b/>
        </w:rPr>
        <w:t>, 2025</w:t>
      </w:r>
      <w:r w:rsidR="00C76306">
        <w:rPr>
          <w:b/>
        </w:rPr>
        <w:t>?</w:t>
      </w:r>
    </w:p>
    <w:sectPr w:rsidR="00C5397B" w:rsidRPr="002534D2" w:rsidSect="007E15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NeueLT Std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9DE2960E"/>
    <w:lvl w:ilvl="0">
      <w:numFmt w:val="decimal"/>
      <w:lvlText w:val="*"/>
      <w:lvlJc w:val="left"/>
    </w:lvl>
  </w:abstractNum>
  <w:abstractNum w:abstractNumId="1" w15:restartNumberingAfterBreak="0">
    <w:nsid w:val="01890AB5"/>
    <w:multiLevelType w:val="hybridMultilevel"/>
    <w:tmpl w:val="EA684D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594CF5"/>
    <w:multiLevelType w:val="hybridMultilevel"/>
    <w:tmpl w:val="8F6CB9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AC499E8">
      <w:start w:val="1"/>
      <w:numFmt w:val="upperLetter"/>
      <w:lvlText w:val="%2."/>
      <w:lvlJc w:val="left"/>
      <w:pPr>
        <w:tabs>
          <w:tab w:val="num" w:pos="1485"/>
        </w:tabs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582AB1"/>
    <w:multiLevelType w:val="hybridMultilevel"/>
    <w:tmpl w:val="FF3AF3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2239C5"/>
    <w:multiLevelType w:val="hybridMultilevel"/>
    <w:tmpl w:val="FBB4C5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DB570B"/>
    <w:multiLevelType w:val="hybridMultilevel"/>
    <w:tmpl w:val="E5A45A66"/>
    <w:lvl w:ilvl="0" w:tplc="5176B5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9D505F2"/>
    <w:multiLevelType w:val="hybridMultilevel"/>
    <w:tmpl w:val="A06840BE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7" w15:restartNumberingAfterBreak="0">
    <w:nsid w:val="2E1F0F6F"/>
    <w:multiLevelType w:val="hybridMultilevel"/>
    <w:tmpl w:val="325C4E9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34346E5"/>
    <w:multiLevelType w:val="hybridMultilevel"/>
    <w:tmpl w:val="74BE05C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FB008E"/>
    <w:multiLevelType w:val="hybridMultilevel"/>
    <w:tmpl w:val="D25EF2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80330B"/>
    <w:multiLevelType w:val="hybridMultilevel"/>
    <w:tmpl w:val="8458ABEC"/>
    <w:lvl w:ilvl="0" w:tplc="0DB07186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1" w15:restartNumberingAfterBreak="0">
    <w:nsid w:val="3AED49F9"/>
    <w:multiLevelType w:val="multilevel"/>
    <w:tmpl w:val="341C9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5B62CA"/>
    <w:multiLevelType w:val="hybridMultilevel"/>
    <w:tmpl w:val="274E2294"/>
    <w:lvl w:ilvl="0" w:tplc="3522D190">
      <w:start w:val="1"/>
      <w:numFmt w:val="upperLetter"/>
      <w:lvlText w:val="%1."/>
      <w:lvlJc w:val="left"/>
      <w:pPr>
        <w:ind w:left="18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DFD6119"/>
    <w:multiLevelType w:val="hybridMultilevel"/>
    <w:tmpl w:val="CD54BE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2065D6"/>
    <w:multiLevelType w:val="hybridMultilevel"/>
    <w:tmpl w:val="1EB8C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F1531C"/>
    <w:multiLevelType w:val="hybridMultilevel"/>
    <w:tmpl w:val="95323B1A"/>
    <w:lvl w:ilvl="0" w:tplc="68C2713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4536D02"/>
    <w:multiLevelType w:val="hybridMultilevel"/>
    <w:tmpl w:val="D14CE40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CBB7638"/>
    <w:multiLevelType w:val="hybridMultilevel"/>
    <w:tmpl w:val="FDB0D4EC"/>
    <w:lvl w:ilvl="0" w:tplc="35649044">
      <w:numFmt w:val="bullet"/>
      <w:lvlText w:val="-"/>
      <w:lvlJc w:val="left"/>
      <w:pPr>
        <w:ind w:left="15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8" w15:restartNumberingAfterBreak="0">
    <w:nsid w:val="4E8927BF"/>
    <w:multiLevelType w:val="hybridMultilevel"/>
    <w:tmpl w:val="5AB07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267107C"/>
    <w:multiLevelType w:val="hybridMultilevel"/>
    <w:tmpl w:val="30C41E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6D02EC3"/>
    <w:multiLevelType w:val="hybridMultilevel"/>
    <w:tmpl w:val="3A2884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1143DD"/>
    <w:multiLevelType w:val="hybridMultilevel"/>
    <w:tmpl w:val="FCE448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8B1353"/>
    <w:multiLevelType w:val="hybridMultilevel"/>
    <w:tmpl w:val="ACC2235A"/>
    <w:lvl w:ilvl="0" w:tplc="AC4EA12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A0249CF"/>
    <w:multiLevelType w:val="hybridMultilevel"/>
    <w:tmpl w:val="956823B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5AE67887"/>
    <w:multiLevelType w:val="hybridMultilevel"/>
    <w:tmpl w:val="E9C0F7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FAC1E9B"/>
    <w:multiLevelType w:val="hybridMultilevel"/>
    <w:tmpl w:val="E0A23726"/>
    <w:lvl w:ilvl="0" w:tplc="D9A0729A">
      <w:start w:val="2"/>
      <w:numFmt w:val="decimal"/>
      <w:lvlText w:val="%1."/>
      <w:lvlJc w:val="left"/>
      <w:pPr>
        <w:ind w:left="720" w:hanging="360"/>
      </w:pPr>
      <w:rPr>
        <w:rFonts w:ascii="HelveticaNeueLT Std" w:hAnsi="HelveticaNeueLT Std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3D11C3"/>
    <w:multiLevelType w:val="hybridMultilevel"/>
    <w:tmpl w:val="B8A424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3F17123"/>
    <w:multiLevelType w:val="hybridMultilevel"/>
    <w:tmpl w:val="42867B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9E2DAB"/>
    <w:multiLevelType w:val="hybridMultilevel"/>
    <w:tmpl w:val="63A423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D9258CD"/>
    <w:multiLevelType w:val="hybridMultilevel"/>
    <w:tmpl w:val="098820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0A40C7E"/>
    <w:multiLevelType w:val="hybridMultilevel"/>
    <w:tmpl w:val="3572BC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0D43E5D"/>
    <w:multiLevelType w:val="hybridMultilevel"/>
    <w:tmpl w:val="041A91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1CF5293"/>
    <w:multiLevelType w:val="hybridMultilevel"/>
    <w:tmpl w:val="0DC0E7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34B6663"/>
    <w:multiLevelType w:val="hybridMultilevel"/>
    <w:tmpl w:val="87F41E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8676A14"/>
    <w:multiLevelType w:val="hybridMultilevel"/>
    <w:tmpl w:val="7E5CF3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02484366">
    <w:abstractNumId w:val="2"/>
  </w:num>
  <w:num w:numId="2" w16cid:durableId="142897951">
    <w:abstractNumId w:val="3"/>
  </w:num>
  <w:num w:numId="3" w16cid:durableId="1843936912">
    <w:abstractNumId w:val="15"/>
  </w:num>
  <w:num w:numId="4" w16cid:durableId="694119831">
    <w:abstractNumId w:val="16"/>
  </w:num>
  <w:num w:numId="5" w16cid:durableId="1114864225">
    <w:abstractNumId w:val="7"/>
  </w:num>
  <w:num w:numId="6" w16cid:durableId="796221595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rPr>
          <w:rFonts w:ascii="Symbol" w:hAnsi="Symbol" w:hint="default"/>
          <w:sz w:val="20"/>
        </w:rPr>
      </w:lvl>
    </w:lvlOverride>
  </w:num>
  <w:num w:numId="7" w16cid:durableId="981078600">
    <w:abstractNumId w:val="13"/>
  </w:num>
  <w:num w:numId="8" w16cid:durableId="843937707">
    <w:abstractNumId w:val="10"/>
  </w:num>
  <w:num w:numId="9" w16cid:durableId="493185851">
    <w:abstractNumId w:val="30"/>
  </w:num>
  <w:num w:numId="10" w16cid:durableId="837187183">
    <w:abstractNumId w:val="23"/>
  </w:num>
  <w:num w:numId="11" w16cid:durableId="1520121487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68144306">
    <w:abstractNumId w:val="25"/>
  </w:num>
  <w:num w:numId="13" w16cid:durableId="1770858193">
    <w:abstractNumId w:val="8"/>
  </w:num>
  <w:num w:numId="14" w16cid:durableId="1705474481">
    <w:abstractNumId w:val="9"/>
  </w:num>
  <w:num w:numId="15" w16cid:durableId="1221016534">
    <w:abstractNumId w:val="21"/>
  </w:num>
  <w:num w:numId="16" w16cid:durableId="1575123392">
    <w:abstractNumId w:val="20"/>
  </w:num>
  <w:num w:numId="17" w16cid:durableId="268204983">
    <w:abstractNumId w:val="27"/>
  </w:num>
  <w:num w:numId="18" w16cid:durableId="518857028">
    <w:abstractNumId w:val="5"/>
  </w:num>
  <w:num w:numId="19" w16cid:durableId="1683505805">
    <w:abstractNumId w:val="14"/>
  </w:num>
  <w:num w:numId="20" w16cid:durableId="1110247902">
    <w:abstractNumId w:val="12"/>
  </w:num>
  <w:num w:numId="21" w16cid:durableId="439222996">
    <w:abstractNumId w:val="11"/>
  </w:num>
  <w:num w:numId="22" w16cid:durableId="2086026198">
    <w:abstractNumId w:val="1"/>
  </w:num>
  <w:num w:numId="23" w16cid:durableId="490414792">
    <w:abstractNumId w:val="19"/>
  </w:num>
  <w:num w:numId="24" w16cid:durableId="1623027485">
    <w:abstractNumId w:val="24"/>
  </w:num>
  <w:num w:numId="25" w16cid:durableId="915819260">
    <w:abstractNumId w:val="4"/>
  </w:num>
  <w:num w:numId="26" w16cid:durableId="1943879006">
    <w:abstractNumId w:val="32"/>
  </w:num>
  <w:num w:numId="27" w16cid:durableId="2132704457">
    <w:abstractNumId w:val="29"/>
  </w:num>
  <w:num w:numId="28" w16cid:durableId="302973900">
    <w:abstractNumId w:val="28"/>
  </w:num>
  <w:num w:numId="29" w16cid:durableId="978803317">
    <w:abstractNumId w:val="31"/>
  </w:num>
  <w:num w:numId="30" w16cid:durableId="795948167">
    <w:abstractNumId w:val="6"/>
  </w:num>
  <w:num w:numId="31" w16cid:durableId="541213938">
    <w:abstractNumId w:val="18"/>
  </w:num>
  <w:num w:numId="32" w16cid:durableId="1365330992">
    <w:abstractNumId w:val="34"/>
  </w:num>
  <w:num w:numId="33" w16cid:durableId="1110665857">
    <w:abstractNumId w:val="26"/>
  </w:num>
  <w:num w:numId="34" w16cid:durableId="1941792878">
    <w:abstractNumId w:val="17"/>
  </w:num>
  <w:num w:numId="35" w16cid:durableId="206544495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jY3MTAyMTO0MDZW0lEKTi0uzszPAykwqQUAmAfIlSwAAAA="/>
  </w:docVars>
  <w:rsids>
    <w:rsidRoot w:val="00A64B86"/>
    <w:rsid w:val="00000083"/>
    <w:rsid w:val="00005D97"/>
    <w:rsid w:val="0001112F"/>
    <w:rsid w:val="00021474"/>
    <w:rsid w:val="00022BA8"/>
    <w:rsid w:val="0003423A"/>
    <w:rsid w:val="0003574F"/>
    <w:rsid w:val="00037FE9"/>
    <w:rsid w:val="00052A7A"/>
    <w:rsid w:val="000556D4"/>
    <w:rsid w:val="00060D2D"/>
    <w:rsid w:val="000732DA"/>
    <w:rsid w:val="000752D4"/>
    <w:rsid w:val="0008695D"/>
    <w:rsid w:val="00094343"/>
    <w:rsid w:val="000A529F"/>
    <w:rsid w:val="000A7166"/>
    <w:rsid w:val="000B0911"/>
    <w:rsid w:val="000C722C"/>
    <w:rsid w:val="000D71A8"/>
    <w:rsid w:val="000F13E6"/>
    <w:rsid w:val="000F2D8D"/>
    <w:rsid w:val="000F6F4C"/>
    <w:rsid w:val="001034B4"/>
    <w:rsid w:val="0010433F"/>
    <w:rsid w:val="00110C92"/>
    <w:rsid w:val="00120A4F"/>
    <w:rsid w:val="00120F72"/>
    <w:rsid w:val="001215AC"/>
    <w:rsid w:val="0013136F"/>
    <w:rsid w:val="00132B37"/>
    <w:rsid w:val="00133EBC"/>
    <w:rsid w:val="00135581"/>
    <w:rsid w:val="00136311"/>
    <w:rsid w:val="00147D9A"/>
    <w:rsid w:val="00154004"/>
    <w:rsid w:val="00170C59"/>
    <w:rsid w:val="00177CF2"/>
    <w:rsid w:val="00193DD9"/>
    <w:rsid w:val="00196042"/>
    <w:rsid w:val="001A192B"/>
    <w:rsid w:val="001A49B6"/>
    <w:rsid w:val="001A5B50"/>
    <w:rsid w:val="001B37BB"/>
    <w:rsid w:val="001B5B7F"/>
    <w:rsid w:val="001C0661"/>
    <w:rsid w:val="001C5772"/>
    <w:rsid w:val="001C6255"/>
    <w:rsid w:val="001D3392"/>
    <w:rsid w:val="001E1F8F"/>
    <w:rsid w:val="00210619"/>
    <w:rsid w:val="00210978"/>
    <w:rsid w:val="00212DF0"/>
    <w:rsid w:val="0021762F"/>
    <w:rsid w:val="00217DB3"/>
    <w:rsid w:val="00217E56"/>
    <w:rsid w:val="0022456F"/>
    <w:rsid w:val="00224CBE"/>
    <w:rsid w:val="00232143"/>
    <w:rsid w:val="00244A06"/>
    <w:rsid w:val="00244DFF"/>
    <w:rsid w:val="00244E86"/>
    <w:rsid w:val="002509A3"/>
    <w:rsid w:val="002534D2"/>
    <w:rsid w:val="00257171"/>
    <w:rsid w:val="0025786D"/>
    <w:rsid w:val="002709DB"/>
    <w:rsid w:val="00270B81"/>
    <w:rsid w:val="0027150C"/>
    <w:rsid w:val="00272F71"/>
    <w:rsid w:val="002736D1"/>
    <w:rsid w:val="00274B0A"/>
    <w:rsid w:val="00286081"/>
    <w:rsid w:val="002919F6"/>
    <w:rsid w:val="00293C29"/>
    <w:rsid w:val="002975E6"/>
    <w:rsid w:val="002A2CCC"/>
    <w:rsid w:val="002B565A"/>
    <w:rsid w:val="002C44C1"/>
    <w:rsid w:val="002C5AE0"/>
    <w:rsid w:val="002D1571"/>
    <w:rsid w:val="002D4B79"/>
    <w:rsid w:val="002D5CE7"/>
    <w:rsid w:val="002D69FB"/>
    <w:rsid w:val="002E14DA"/>
    <w:rsid w:val="00303279"/>
    <w:rsid w:val="003034BF"/>
    <w:rsid w:val="00304AE5"/>
    <w:rsid w:val="0031000A"/>
    <w:rsid w:val="0031046B"/>
    <w:rsid w:val="003106C3"/>
    <w:rsid w:val="00312618"/>
    <w:rsid w:val="00334B3D"/>
    <w:rsid w:val="003357BC"/>
    <w:rsid w:val="00336828"/>
    <w:rsid w:val="00353801"/>
    <w:rsid w:val="0035483B"/>
    <w:rsid w:val="0035759A"/>
    <w:rsid w:val="003601D1"/>
    <w:rsid w:val="00364F8B"/>
    <w:rsid w:val="00373D8E"/>
    <w:rsid w:val="00380E5F"/>
    <w:rsid w:val="003869E2"/>
    <w:rsid w:val="00387E8B"/>
    <w:rsid w:val="00391D58"/>
    <w:rsid w:val="00392262"/>
    <w:rsid w:val="00397510"/>
    <w:rsid w:val="003B0874"/>
    <w:rsid w:val="003C0F08"/>
    <w:rsid w:val="003C3A0C"/>
    <w:rsid w:val="003E14BC"/>
    <w:rsid w:val="003E221B"/>
    <w:rsid w:val="003F5A7F"/>
    <w:rsid w:val="003F71BB"/>
    <w:rsid w:val="004012EC"/>
    <w:rsid w:val="004118CA"/>
    <w:rsid w:val="00425B61"/>
    <w:rsid w:val="0042664C"/>
    <w:rsid w:val="00430C5C"/>
    <w:rsid w:val="00437C86"/>
    <w:rsid w:val="004460CD"/>
    <w:rsid w:val="00452254"/>
    <w:rsid w:val="00461684"/>
    <w:rsid w:val="0047608F"/>
    <w:rsid w:val="00481706"/>
    <w:rsid w:val="00486610"/>
    <w:rsid w:val="00486D67"/>
    <w:rsid w:val="00493D87"/>
    <w:rsid w:val="004975A0"/>
    <w:rsid w:val="004A2EA8"/>
    <w:rsid w:val="004A56AB"/>
    <w:rsid w:val="004A6085"/>
    <w:rsid w:val="004B3D92"/>
    <w:rsid w:val="004B73AD"/>
    <w:rsid w:val="004B7C64"/>
    <w:rsid w:val="004C6333"/>
    <w:rsid w:val="004D01FF"/>
    <w:rsid w:val="004D5158"/>
    <w:rsid w:val="004D72B6"/>
    <w:rsid w:val="004E6C7B"/>
    <w:rsid w:val="004F6218"/>
    <w:rsid w:val="00502B5D"/>
    <w:rsid w:val="00514E23"/>
    <w:rsid w:val="00535E82"/>
    <w:rsid w:val="00537D95"/>
    <w:rsid w:val="00541B85"/>
    <w:rsid w:val="00545598"/>
    <w:rsid w:val="0056397D"/>
    <w:rsid w:val="00566298"/>
    <w:rsid w:val="00580EEB"/>
    <w:rsid w:val="00581BCC"/>
    <w:rsid w:val="00586055"/>
    <w:rsid w:val="00586E17"/>
    <w:rsid w:val="005908BB"/>
    <w:rsid w:val="005954A1"/>
    <w:rsid w:val="005B6536"/>
    <w:rsid w:val="005D7CFA"/>
    <w:rsid w:val="005E4956"/>
    <w:rsid w:val="005E6D72"/>
    <w:rsid w:val="005F0D88"/>
    <w:rsid w:val="00600274"/>
    <w:rsid w:val="006029A9"/>
    <w:rsid w:val="006043AF"/>
    <w:rsid w:val="006062FC"/>
    <w:rsid w:val="00606F9E"/>
    <w:rsid w:val="006110F0"/>
    <w:rsid w:val="00611D67"/>
    <w:rsid w:val="006162CA"/>
    <w:rsid w:val="00621343"/>
    <w:rsid w:val="006306E9"/>
    <w:rsid w:val="006413C4"/>
    <w:rsid w:val="0064160D"/>
    <w:rsid w:val="00675C54"/>
    <w:rsid w:val="00677E51"/>
    <w:rsid w:val="0068065F"/>
    <w:rsid w:val="00687451"/>
    <w:rsid w:val="006B07E9"/>
    <w:rsid w:val="006B0F0D"/>
    <w:rsid w:val="006B4B0D"/>
    <w:rsid w:val="006B7A4A"/>
    <w:rsid w:val="006B7AA9"/>
    <w:rsid w:val="006D1956"/>
    <w:rsid w:val="006D79D7"/>
    <w:rsid w:val="006E4324"/>
    <w:rsid w:val="006F60C3"/>
    <w:rsid w:val="0071612D"/>
    <w:rsid w:val="00725419"/>
    <w:rsid w:val="00730665"/>
    <w:rsid w:val="007433CE"/>
    <w:rsid w:val="00750602"/>
    <w:rsid w:val="0075663C"/>
    <w:rsid w:val="0076035D"/>
    <w:rsid w:val="00767C1E"/>
    <w:rsid w:val="00771ED0"/>
    <w:rsid w:val="007732EE"/>
    <w:rsid w:val="00792A3E"/>
    <w:rsid w:val="00795DF1"/>
    <w:rsid w:val="007A2517"/>
    <w:rsid w:val="007A3CCF"/>
    <w:rsid w:val="007B1392"/>
    <w:rsid w:val="007B335F"/>
    <w:rsid w:val="007C70B4"/>
    <w:rsid w:val="007D45C8"/>
    <w:rsid w:val="007E15A4"/>
    <w:rsid w:val="007E344D"/>
    <w:rsid w:val="007E40B9"/>
    <w:rsid w:val="007F1E95"/>
    <w:rsid w:val="007F2C63"/>
    <w:rsid w:val="008020E0"/>
    <w:rsid w:val="00803991"/>
    <w:rsid w:val="00811D74"/>
    <w:rsid w:val="00822010"/>
    <w:rsid w:val="008266EF"/>
    <w:rsid w:val="00832525"/>
    <w:rsid w:val="00837AB4"/>
    <w:rsid w:val="008502D1"/>
    <w:rsid w:val="00856A6C"/>
    <w:rsid w:val="0086151C"/>
    <w:rsid w:val="00861BC2"/>
    <w:rsid w:val="008817D1"/>
    <w:rsid w:val="00881B10"/>
    <w:rsid w:val="00885160"/>
    <w:rsid w:val="0088758F"/>
    <w:rsid w:val="00891129"/>
    <w:rsid w:val="008917F2"/>
    <w:rsid w:val="00893423"/>
    <w:rsid w:val="008970BA"/>
    <w:rsid w:val="008A0618"/>
    <w:rsid w:val="008A40DE"/>
    <w:rsid w:val="008C2236"/>
    <w:rsid w:val="008C51D9"/>
    <w:rsid w:val="008D5A2E"/>
    <w:rsid w:val="008E5844"/>
    <w:rsid w:val="008F66B0"/>
    <w:rsid w:val="00901C76"/>
    <w:rsid w:val="00913B97"/>
    <w:rsid w:val="00914223"/>
    <w:rsid w:val="00915977"/>
    <w:rsid w:val="00923193"/>
    <w:rsid w:val="00924777"/>
    <w:rsid w:val="009314AD"/>
    <w:rsid w:val="00933287"/>
    <w:rsid w:val="00940B3A"/>
    <w:rsid w:val="0094294E"/>
    <w:rsid w:val="00947452"/>
    <w:rsid w:val="00947459"/>
    <w:rsid w:val="009504EC"/>
    <w:rsid w:val="00954AF1"/>
    <w:rsid w:val="00964C38"/>
    <w:rsid w:val="00975360"/>
    <w:rsid w:val="009909FF"/>
    <w:rsid w:val="009955BF"/>
    <w:rsid w:val="009A76E6"/>
    <w:rsid w:val="009B03BB"/>
    <w:rsid w:val="009C62C1"/>
    <w:rsid w:val="009C6F3C"/>
    <w:rsid w:val="009F02E5"/>
    <w:rsid w:val="009F3B03"/>
    <w:rsid w:val="009F489D"/>
    <w:rsid w:val="00A041E1"/>
    <w:rsid w:val="00A134A3"/>
    <w:rsid w:val="00A2105D"/>
    <w:rsid w:val="00A32F76"/>
    <w:rsid w:val="00A33339"/>
    <w:rsid w:val="00A37C55"/>
    <w:rsid w:val="00A4099C"/>
    <w:rsid w:val="00A416DE"/>
    <w:rsid w:val="00A42011"/>
    <w:rsid w:val="00A428AF"/>
    <w:rsid w:val="00A5058D"/>
    <w:rsid w:val="00A620D6"/>
    <w:rsid w:val="00A64B86"/>
    <w:rsid w:val="00A65FE6"/>
    <w:rsid w:val="00A67D35"/>
    <w:rsid w:val="00A73FDC"/>
    <w:rsid w:val="00A85FAB"/>
    <w:rsid w:val="00A90E56"/>
    <w:rsid w:val="00A91756"/>
    <w:rsid w:val="00AA0D42"/>
    <w:rsid w:val="00AA464B"/>
    <w:rsid w:val="00AC1C75"/>
    <w:rsid w:val="00AC46B7"/>
    <w:rsid w:val="00AC4E3E"/>
    <w:rsid w:val="00AD6BFD"/>
    <w:rsid w:val="00AF5B92"/>
    <w:rsid w:val="00AF76D6"/>
    <w:rsid w:val="00B06A29"/>
    <w:rsid w:val="00B12474"/>
    <w:rsid w:val="00B14A68"/>
    <w:rsid w:val="00B21641"/>
    <w:rsid w:val="00B22B39"/>
    <w:rsid w:val="00B23C71"/>
    <w:rsid w:val="00B24369"/>
    <w:rsid w:val="00B301C7"/>
    <w:rsid w:val="00B3794C"/>
    <w:rsid w:val="00B54698"/>
    <w:rsid w:val="00B70619"/>
    <w:rsid w:val="00BA3C0B"/>
    <w:rsid w:val="00BA3C50"/>
    <w:rsid w:val="00BA6CE3"/>
    <w:rsid w:val="00BB1444"/>
    <w:rsid w:val="00BB783C"/>
    <w:rsid w:val="00BC6404"/>
    <w:rsid w:val="00BD0B9D"/>
    <w:rsid w:val="00BD3246"/>
    <w:rsid w:val="00BD552D"/>
    <w:rsid w:val="00BE0AAB"/>
    <w:rsid w:val="00BE60D3"/>
    <w:rsid w:val="00BF4EF2"/>
    <w:rsid w:val="00BF7EB9"/>
    <w:rsid w:val="00C04F30"/>
    <w:rsid w:val="00C05D43"/>
    <w:rsid w:val="00C074DA"/>
    <w:rsid w:val="00C079D0"/>
    <w:rsid w:val="00C2060A"/>
    <w:rsid w:val="00C212A4"/>
    <w:rsid w:val="00C31553"/>
    <w:rsid w:val="00C35E8B"/>
    <w:rsid w:val="00C37DF3"/>
    <w:rsid w:val="00C40B11"/>
    <w:rsid w:val="00C40B94"/>
    <w:rsid w:val="00C452C6"/>
    <w:rsid w:val="00C4662E"/>
    <w:rsid w:val="00C5397B"/>
    <w:rsid w:val="00C5532D"/>
    <w:rsid w:val="00C64189"/>
    <w:rsid w:val="00C71C3C"/>
    <w:rsid w:val="00C76237"/>
    <w:rsid w:val="00C76306"/>
    <w:rsid w:val="00C76635"/>
    <w:rsid w:val="00C84CBC"/>
    <w:rsid w:val="00C8634F"/>
    <w:rsid w:val="00C94DC5"/>
    <w:rsid w:val="00CA0F49"/>
    <w:rsid w:val="00CC0813"/>
    <w:rsid w:val="00CC0FF6"/>
    <w:rsid w:val="00CC218F"/>
    <w:rsid w:val="00CC760D"/>
    <w:rsid w:val="00CD205F"/>
    <w:rsid w:val="00CD2D92"/>
    <w:rsid w:val="00CF0367"/>
    <w:rsid w:val="00CF12D2"/>
    <w:rsid w:val="00D11675"/>
    <w:rsid w:val="00D12B01"/>
    <w:rsid w:val="00D25241"/>
    <w:rsid w:val="00D41BBA"/>
    <w:rsid w:val="00D51CFC"/>
    <w:rsid w:val="00D62FDA"/>
    <w:rsid w:val="00D730EB"/>
    <w:rsid w:val="00D75562"/>
    <w:rsid w:val="00D7783A"/>
    <w:rsid w:val="00D801A9"/>
    <w:rsid w:val="00D8727E"/>
    <w:rsid w:val="00D87788"/>
    <w:rsid w:val="00D96BAA"/>
    <w:rsid w:val="00D9749E"/>
    <w:rsid w:val="00D97F02"/>
    <w:rsid w:val="00DA1999"/>
    <w:rsid w:val="00DB36BA"/>
    <w:rsid w:val="00DC3610"/>
    <w:rsid w:val="00DF11BB"/>
    <w:rsid w:val="00DF1561"/>
    <w:rsid w:val="00DF177B"/>
    <w:rsid w:val="00DF6140"/>
    <w:rsid w:val="00DF6283"/>
    <w:rsid w:val="00E05D51"/>
    <w:rsid w:val="00E21012"/>
    <w:rsid w:val="00E21B4D"/>
    <w:rsid w:val="00E21EBA"/>
    <w:rsid w:val="00E2637E"/>
    <w:rsid w:val="00E3102E"/>
    <w:rsid w:val="00E35764"/>
    <w:rsid w:val="00E46E0C"/>
    <w:rsid w:val="00E515B8"/>
    <w:rsid w:val="00E6212C"/>
    <w:rsid w:val="00E62BF9"/>
    <w:rsid w:val="00E63ABF"/>
    <w:rsid w:val="00E8239B"/>
    <w:rsid w:val="00E82A47"/>
    <w:rsid w:val="00E96A40"/>
    <w:rsid w:val="00E97245"/>
    <w:rsid w:val="00EC1D98"/>
    <w:rsid w:val="00EE38D1"/>
    <w:rsid w:val="00EF3E19"/>
    <w:rsid w:val="00EF7F68"/>
    <w:rsid w:val="00F0629B"/>
    <w:rsid w:val="00F06EF1"/>
    <w:rsid w:val="00F12B85"/>
    <w:rsid w:val="00F1794A"/>
    <w:rsid w:val="00F264AF"/>
    <w:rsid w:val="00F341E1"/>
    <w:rsid w:val="00F36180"/>
    <w:rsid w:val="00F47B00"/>
    <w:rsid w:val="00F50C0D"/>
    <w:rsid w:val="00F577CC"/>
    <w:rsid w:val="00F6161F"/>
    <w:rsid w:val="00F6655F"/>
    <w:rsid w:val="00F73192"/>
    <w:rsid w:val="00F81105"/>
    <w:rsid w:val="00F84474"/>
    <w:rsid w:val="00FA3FE8"/>
    <w:rsid w:val="00FA5E3F"/>
    <w:rsid w:val="00FB0605"/>
    <w:rsid w:val="00FC447A"/>
    <w:rsid w:val="00FD18C9"/>
    <w:rsid w:val="00FD6A27"/>
    <w:rsid w:val="00FD719E"/>
    <w:rsid w:val="00FE4387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AAA8BB"/>
  <w15:chartTrackingRefBased/>
  <w15:docId w15:val="{F8F2B1F0-09EB-425E-AB79-00A9CBEE3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110C92"/>
    <w:pPr>
      <w:ind w:left="720"/>
    </w:pPr>
  </w:style>
  <w:style w:type="paragraph" w:styleId="BalloonText">
    <w:name w:val="Balloon Text"/>
    <w:basedOn w:val="Normal"/>
    <w:link w:val="BalloonTextChar"/>
    <w:rsid w:val="00EF7F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F7F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26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8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FOR SCHOOL HEALTH COUNCIL</vt:lpstr>
    </vt:vector>
  </TitlesOfParts>
  <Company>Solanco School District</Company>
  <LinksUpToDate>false</LinksUpToDate>
  <CharactersWithSpaces>1436</CharactersWithSpaces>
  <SharedDoc>false</SharedDoc>
  <HLinks>
    <vt:vector size="6" baseType="variant">
      <vt:variant>
        <vt:i4>4849691</vt:i4>
      </vt:variant>
      <vt:variant>
        <vt:i4>0</vt:i4>
      </vt:variant>
      <vt:variant>
        <vt:i4>0</vt:i4>
      </vt:variant>
      <vt:variant>
        <vt:i4>5</vt:i4>
      </vt:variant>
      <vt:variant>
        <vt:lpwstr>http://www.solancofamil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FOR SCHOOL HEALTH COUNCIL</dc:title>
  <dc:subject/>
  <dc:creator>Bev Druck</dc:creator>
  <cp:keywords/>
  <dc:description/>
  <cp:lastModifiedBy>Bender, Nicole</cp:lastModifiedBy>
  <cp:revision>8</cp:revision>
  <cp:lastPrinted>2021-10-28T18:39:00Z</cp:lastPrinted>
  <dcterms:created xsi:type="dcterms:W3CDTF">2024-11-13T20:20:00Z</dcterms:created>
  <dcterms:modified xsi:type="dcterms:W3CDTF">2025-01-30T17:09:00Z</dcterms:modified>
</cp:coreProperties>
</file>